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217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56"/>
        <w:gridCol w:w="5704"/>
      </w:tblGrid>
      <w:tr w:rsidR="005C260F" w14:paraId="1EC462F4" w14:textId="77777777" w:rsidTr="005C260F">
        <w:tc>
          <w:tcPr>
            <w:tcW w:w="3652" w:type="dxa"/>
            <w:vMerge w:val="restart"/>
          </w:tcPr>
          <w:p w14:paraId="67B0DDF0" w14:textId="77777777" w:rsidR="005C260F" w:rsidRDefault="005C260F" w:rsidP="005C260F">
            <w:r>
              <w:rPr>
                <w:noProof/>
              </w:rPr>
              <w:drawing>
                <wp:inline distT="0" distB="0" distL="0" distR="0" wp14:anchorId="5D7B6A7B" wp14:editId="62B0CCC5">
                  <wp:extent cx="2202873" cy="2796169"/>
                  <wp:effectExtent l="0" t="0" r="6985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120" cy="2819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98" w:type="dxa"/>
          </w:tcPr>
          <w:p w14:paraId="073F3441" w14:textId="77777777" w:rsidR="005C260F" w:rsidRDefault="005C260F" w:rsidP="005C260F">
            <w:r>
              <w:rPr>
                <w:noProof/>
              </w:rPr>
              <w:drawing>
                <wp:inline distT="0" distB="0" distL="0" distR="0" wp14:anchorId="33AC8479" wp14:editId="7C62E6CD">
                  <wp:extent cx="3445806" cy="1413163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9527" cy="1447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260F" w14:paraId="6A97D2B5" w14:textId="77777777" w:rsidTr="005C260F">
        <w:tc>
          <w:tcPr>
            <w:tcW w:w="3652" w:type="dxa"/>
            <w:vMerge/>
          </w:tcPr>
          <w:p w14:paraId="6F14ED19" w14:textId="77777777" w:rsidR="005C260F" w:rsidRDefault="005C260F" w:rsidP="005C260F"/>
        </w:tc>
        <w:tc>
          <w:tcPr>
            <w:tcW w:w="5698" w:type="dxa"/>
          </w:tcPr>
          <w:p w14:paraId="10D8DCB5" w14:textId="77777777" w:rsidR="005C260F" w:rsidRDefault="005C260F" w:rsidP="005C260F">
            <w:r>
              <w:rPr>
                <w:noProof/>
              </w:rPr>
              <w:drawing>
                <wp:inline distT="0" distB="0" distL="0" distR="0" wp14:anchorId="793D464C" wp14:editId="3EBECD51">
                  <wp:extent cx="3525296" cy="1407226"/>
                  <wp:effectExtent l="0" t="0" r="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0465" cy="14731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C69FD2" w14:textId="53EE9706" w:rsidR="001B2F0C" w:rsidRDefault="005C260F" w:rsidP="005C260F">
      <w:bookmarkStart w:id="0" w:name="_GoBack"/>
      <w:bookmarkEnd w:id="0"/>
    </w:p>
    <w:sectPr w:rsidR="001B2F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7AwMDM2NDQwNzBQ0lEKTi0uzszPAykwrAUArmHtxSwAAAA="/>
  </w:docVars>
  <w:rsids>
    <w:rsidRoot w:val="00ED535C"/>
    <w:rsid w:val="00513D28"/>
    <w:rsid w:val="005604BB"/>
    <w:rsid w:val="005C260F"/>
    <w:rsid w:val="00626576"/>
    <w:rsid w:val="0065521E"/>
    <w:rsid w:val="0083597B"/>
    <w:rsid w:val="00ED5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5AE6"/>
  <w15:chartTrackingRefBased/>
  <w15:docId w15:val="{1F966A9D-0841-4828-9FBA-16F8EF4BF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26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</Words>
  <Characters>9</Characters>
  <Application>Microsoft Office Word</Application>
  <DocSecurity>0</DocSecurity>
  <Lines>1</Lines>
  <Paragraphs>1</Paragraphs>
  <ScaleCrop>false</ScaleCrop>
  <Company>University of Florida</Company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,Bo</dc:creator>
  <cp:keywords/>
  <dc:description/>
  <cp:lastModifiedBy>Pei,Bo</cp:lastModifiedBy>
  <cp:revision>2</cp:revision>
  <dcterms:created xsi:type="dcterms:W3CDTF">2021-09-28T02:46:00Z</dcterms:created>
  <dcterms:modified xsi:type="dcterms:W3CDTF">2021-09-28T02:51:00Z</dcterms:modified>
</cp:coreProperties>
</file>